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3648" w14:textId="40FDC179" w:rsidR="005146A5" w:rsidRPr="00CC5617" w:rsidRDefault="0010385A" w:rsidP="005146A5">
      <w:pPr>
        <w:jc w:val="center"/>
        <w:rPr>
          <w:b/>
          <w:sz w:val="32"/>
          <w:szCs w:val="24"/>
          <w:lang w:val="it-IT"/>
        </w:rPr>
      </w:pPr>
      <w:r w:rsidRPr="00CC5617">
        <w:rPr>
          <w:b/>
          <w:sz w:val="32"/>
          <w:szCs w:val="24"/>
          <w:lang w:val="it-IT"/>
        </w:rPr>
        <w:t>Giovanni Giambene</w:t>
      </w:r>
    </w:p>
    <w:p w14:paraId="7E2F2A8A" w14:textId="32ED2BD0" w:rsidR="0010385A" w:rsidRPr="00CC5617" w:rsidRDefault="0010385A" w:rsidP="005146A5">
      <w:pPr>
        <w:jc w:val="center"/>
        <w:rPr>
          <w:b/>
          <w:sz w:val="28"/>
          <w:lang w:val="it-IT"/>
        </w:rPr>
      </w:pPr>
      <w:r w:rsidRPr="00CC5617">
        <w:rPr>
          <w:b/>
          <w:sz w:val="28"/>
          <w:lang w:val="it-IT"/>
        </w:rPr>
        <w:t>Curriculum Vitae</w:t>
      </w:r>
    </w:p>
    <w:p w14:paraId="4FB6AC58" w14:textId="28D7446A" w:rsidR="00FF55E8" w:rsidRPr="00CC5617" w:rsidRDefault="00FF55E8" w:rsidP="005146A5">
      <w:pPr>
        <w:jc w:val="center"/>
        <w:rPr>
          <w:b/>
          <w:sz w:val="28"/>
          <w:lang w:val="it-IT"/>
        </w:rPr>
      </w:pPr>
      <w:r w:rsidRPr="00CC5617">
        <w:rPr>
          <w:b/>
          <w:sz w:val="28"/>
          <w:lang w:val="it-IT"/>
        </w:rPr>
        <w:t xml:space="preserve">Website: </w:t>
      </w:r>
      <w:hyperlink r:id="rId7" w:history="1">
        <w:r w:rsidRPr="00CC5617">
          <w:rPr>
            <w:rStyle w:val="Hyperlink"/>
            <w:b/>
            <w:sz w:val="28"/>
            <w:lang w:val="it-IT"/>
          </w:rPr>
          <w:t>https://www3.diism.unisi.it/~giambene/index.html</w:t>
        </w:r>
      </w:hyperlink>
    </w:p>
    <w:p w14:paraId="4E7C067C" w14:textId="77777777" w:rsidR="00FF55E8" w:rsidRPr="00CC5617" w:rsidRDefault="00FF55E8" w:rsidP="005146A5">
      <w:pPr>
        <w:jc w:val="center"/>
        <w:rPr>
          <w:b/>
          <w:lang w:val="it-IT"/>
        </w:rPr>
      </w:pPr>
    </w:p>
    <w:p w14:paraId="727FEDC9" w14:textId="6E7EBD5C" w:rsidR="0070338E" w:rsidRDefault="0010385A" w:rsidP="0010385A">
      <w:pPr>
        <w:jc w:val="both"/>
      </w:pPr>
      <w:r>
        <w:t>Giovanni Giambene (</w:t>
      </w:r>
      <w:r w:rsidR="007141DD">
        <w:t xml:space="preserve">citation indexes: </w:t>
      </w:r>
      <w:r w:rsidRPr="0061607D">
        <w:rPr>
          <w:i/>
          <w:iCs/>
        </w:rPr>
        <w:t>h index = 2</w:t>
      </w:r>
      <w:r w:rsidR="007F60D6">
        <w:rPr>
          <w:i/>
          <w:iCs/>
        </w:rPr>
        <w:t>5</w:t>
      </w:r>
      <w:r w:rsidRPr="0061607D">
        <w:rPr>
          <w:i/>
          <w:iCs/>
        </w:rPr>
        <w:t xml:space="preserve"> Google</w:t>
      </w:r>
      <w:r w:rsidR="00212C31" w:rsidRPr="0061607D">
        <w:rPr>
          <w:i/>
          <w:iCs/>
        </w:rPr>
        <w:t xml:space="preserve"> </w:t>
      </w:r>
      <w:r w:rsidR="006D36C7" w:rsidRPr="0061607D">
        <w:rPr>
          <w:i/>
          <w:iCs/>
        </w:rPr>
        <w:t xml:space="preserve">scholar, </w:t>
      </w:r>
      <w:r w:rsidR="00CC5617">
        <w:rPr>
          <w:i/>
          <w:iCs/>
        </w:rPr>
        <w:t>20</w:t>
      </w:r>
      <w:r w:rsidRPr="0061607D">
        <w:rPr>
          <w:i/>
          <w:iCs/>
        </w:rPr>
        <w:t xml:space="preserve"> SCOPUS, 1</w:t>
      </w:r>
      <w:r w:rsidR="00CC5617">
        <w:rPr>
          <w:i/>
          <w:iCs/>
        </w:rPr>
        <w:t>6</w:t>
      </w:r>
      <w:r w:rsidRPr="0061607D">
        <w:rPr>
          <w:i/>
          <w:iCs/>
        </w:rPr>
        <w:t xml:space="preserve"> ISI </w:t>
      </w:r>
      <w:proofErr w:type="spellStart"/>
      <w:r w:rsidRPr="0061607D">
        <w:rPr>
          <w:i/>
          <w:iCs/>
        </w:rPr>
        <w:t>WoS</w:t>
      </w:r>
      <w:proofErr w:type="spellEnd"/>
      <w:r>
        <w:t xml:space="preserve">) was born in Florence, Italy, in 1966. He received the Dr. Ing. degree in Electronics in 1993 and the Ph.D. degree in Telecommunications and Informatics in 1997, both from the University of Florence, Italy. </w:t>
      </w:r>
    </w:p>
    <w:p w14:paraId="30D22963" w14:textId="2BC2D01B" w:rsidR="0070338E" w:rsidRDefault="0010385A" w:rsidP="0010385A">
      <w:pPr>
        <w:jc w:val="both"/>
      </w:pPr>
      <w:r>
        <w:t xml:space="preserve">In 1999, he joined the Department of Information Engineering and Mathematical Sciences of the University of Siena, Italy. At present, he is </w:t>
      </w:r>
      <w:r w:rsidR="00D874CF">
        <w:t xml:space="preserve">an </w:t>
      </w:r>
      <w:r>
        <w:t>associate professor, teaching the first-level course on Fundamentals on Telecommunications and the advanced course on Networking at the University of Siena</w:t>
      </w:r>
      <w:r w:rsidR="00164860">
        <w:t>, Department of Information Engineering and Mathematics</w:t>
      </w:r>
      <w:r>
        <w:t xml:space="preserve">. </w:t>
      </w:r>
      <w:r w:rsidR="00164860">
        <w:t>Since October 2020 he has achieved the scientific qualification for full professorship on telecommunications.</w:t>
      </w:r>
    </w:p>
    <w:p w14:paraId="098A8E10" w14:textId="77777777" w:rsidR="0070338E" w:rsidRDefault="0070338E" w:rsidP="0070338E">
      <w:pPr>
        <w:jc w:val="both"/>
      </w:pPr>
      <w:r>
        <w:t>From 1994 to 1997, he was with the Electronic Engineering Department of the University of Florence, Italy. He was Technical External Secretary of the European Community COST 227 Action (“Integrated Space/Terrestrial Mobile Networks”). He also contributed to the SAINT Project (“Satellite Integration in the Future Mobile Network”, RACE 2117). From 1997 to 1998, he was with OTE (Marconi Group) in Florence, Italy, working on a GSM development program.</w:t>
      </w:r>
    </w:p>
    <w:p w14:paraId="2378C026" w14:textId="7389CF9A" w:rsidR="00EE2ADC" w:rsidRDefault="0010385A" w:rsidP="0010385A">
      <w:pPr>
        <w:jc w:val="both"/>
      </w:pPr>
      <w:r>
        <w:t xml:space="preserve">He participated </w:t>
      </w:r>
      <w:r w:rsidR="0039553D">
        <w:t>in the following international projects</w:t>
      </w:r>
      <w:r w:rsidR="00164860">
        <w:t>:</w:t>
      </w:r>
    </w:p>
    <w:p w14:paraId="6A703E74" w14:textId="77777777" w:rsidR="0039553D" w:rsidRDefault="0039553D" w:rsidP="00FA4431">
      <w:pPr>
        <w:pStyle w:val="ListParagraph"/>
        <w:numPr>
          <w:ilvl w:val="0"/>
          <w:numId w:val="6"/>
        </w:numPr>
        <w:spacing w:after="120"/>
        <w:contextualSpacing w:val="0"/>
        <w:jc w:val="both"/>
      </w:pPr>
      <w:r>
        <w:t>COST 290 Action (2004-2008), entitled “Traffic and QoS Management in Wireless Multimedia Networks” (Wi-</w:t>
      </w:r>
      <w:proofErr w:type="spellStart"/>
      <w:r>
        <w:t>QoST</w:t>
      </w:r>
      <w:proofErr w:type="spellEnd"/>
      <w:r>
        <w:t>), vice-chair.</w:t>
      </w:r>
    </w:p>
    <w:p w14:paraId="6F18E15F" w14:textId="77777777" w:rsidR="00EE2ADC" w:rsidRDefault="00EE2ADC" w:rsidP="00FA4431">
      <w:pPr>
        <w:pStyle w:val="ListParagraph"/>
        <w:numPr>
          <w:ilvl w:val="0"/>
          <w:numId w:val="6"/>
        </w:numPr>
        <w:spacing w:after="120"/>
        <w:contextualSpacing w:val="0"/>
        <w:jc w:val="both"/>
      </w:pPr>
      <w:r>
        <w:t>T</w:t>
      </w:r>
      <w:r w:rsidR="0010385A">
        <w:t xml:space="preserve">he </w:t>
      </w:r>
      <w:proofErr w:type="spellStart"/>
      <w:r w:rsidR="0010385A">
        <w:t>SatNEx</w:t>
      </w:r>
      <w:proofErr w:type="spellEnd"/>
      <w:r w:rsidR="0010385A">
        <w:t xml:space="preserve"> I &amp; II network of excellence (EU FP6, 2004-2009)</w:t>
      </w:r>
      <w:r>
        <w:t>,</w:t>
      </w:r>
      <w:r w:rsidR="0010385A">
        <w:t xml:space="preserve"> </w:t>
      </w:r>
      <w:proofErr w:type="spellStart"/>
      <w:r w:rsidR="0010385A">
        <w:t>SatNEx</w:t>
      </w:r>
      <w:proofErr w:type="spellEnd"/>
      <w:r w:rsidR="0010385A">
        <w:t xml:space="preserve"> III (ESA 2010-2013) </w:t>
      </w:r>
      <w:r>
        <w:t xml:space="preserve">and </w:t>
      </w:r>
      <w:proofErr w:type="spellStart"/>
      <w:r>
        <w:t>SatNex</w:t>
      </w:r>
      <w:proofErr w:type="spellEnd"/>
      <w:r>
        <w:t xml:space="preserve"> IV (2015-2019) </w:t>
      </w:r>
      <w:r w:rsidR="0010385A">
        <w:t xml:space="preserve">as work package leader on radio access techniques, cross-layer air interface design, and network coding techniques for satellite systems; </w:t>
      </w:r>
    </w:p>
    <w:p w14:paraId="288AF5AB" w14:textId="77777777" w:rsidR="00EE2ADC" w:rsidRDefault="00EE2ADC" w:rsidP="00FA4431">
      <w:pPr>
        <w:pStyle w:val="ListParagraph"/>
        <w:numPr>
          <w:ilvl w:val="0"/>
          <w:numId w:val="6"/>
        </w:numPr>
        <w:spacing w:after="120"/>
        <w:contextualSpacing w:val="0"/>
        <w:jc w:val="both"/>
      </w:pPr>
      <w:r>
        <w:t>T</w:t>
      </w:r>
      <w:r w:rsidR="0010385A">
        <w:t>he EU FP7 Coordination Action “Road</w:t>
      </w:r>
      <w:r w:rsidR="00D874CF">
        <w:t>-</w:t>
      </w:r>
      <w:r w:rsidR="0010385A">
        <w:t>mapping technology for enhancing security to protect medical &amp; genetic data” (RADICAL) as work package leader on security and privacy</w:t>
      </w:r>
      <w:r>
        <w:t xml:space="preserve"> applications for the management of medical data</w:t>
      </w:r>
      <w:r w:rsidR="0010385A">
        <w:t xml:space="preserve">; </w:t>
      </w:r>
    </w:p>
    <w:p w14:paraId="75FF7A35" w14:textId="77777777" w:rsidR="00EE2ADC" w:rsidRDefault="00EE2ADC" w:rsidP="00FA4431">
      <w:pPr>
        <w:pStyle w:val="ListParagraph"/>
        <w:numPr>
          <w:ilvl w:val="0"/>
          <w:numId w:val="6"/>
        </w:numPr>
        <w:spacing w:after="120"/>
        <w:contextualSpacing w:val="0"/>
        <w:jc w:val="both"/>
      </w:pPr>
      <w:r>
        <w:t>T</w:t>
      </w:r>
      <w:r w:rsidR="0010385A">
        <w:t>he COST Action IC0906 (2010-2014) “Wireless Networking for Moving Objects” (</w:t>
      </w:r>
      <w:proofErr w:type="spellStart"/>
      <w:r w:rsidR="0010385A">
        <w:t>WiN</w:t>
      </w:r>
      <w:r w:rsidR="000373DD">
        <w:t>eMO</w:t>
      </w:r>
      <w:proofErr w:type="spellEnd"/>
      <w:r w:rsidR="000373DD">
        <w:t xml:space="preserve">) as national representative; </w:t>
      </w:r>
      <w:r w:rsidR="0010385A">
        <w:t>the EU FP7 Coo</w:t>
      </w:r>
      <w:r w:rsidR="000373DD">
        <w:t xml:space="preserve">rdination Action RESPONSIBILITY. </w:t>
      </w:r>
    </w:p>
    <w:p w14:paraId="65004255" w14:textId="374A4ABF" w:rsidR="00EE2ADC" w:rsidRDefault="000373DD" w:rsidP="00EE2ADC">
      <w:pPr>
        <w:jc w:val="both"/>
      </w:pPr>
      <w:r>
        <w:t>At present</w:t>
      </w:r>
      <w:r w:rsidR="00CB73AC">
        <w:t>,</w:t>
      </w:r>
      <w:r>
        <w:t xml:space="preserve"> he is involved in </w:t>
      </w:r>
      <w:r w:rsidR="006D36C7">
        <w:t xml:space="preserve">the ESA </w:t>
      </w:r>
      <w:proofErr w:type="spellStart"/>
      <w:r w:rsidR="006D36C7">
        <w:t>SatNEX</w:t>
      </w:r>
      <w:proofErr w:type="spellEnd"/>
      <w:r w:rsidR="006D36C7">
        <w:t xml:space="preserve"> V project </w:t>
      </w:r>
      <w:r w:rsidR="004A05A1">
        <w:t>(20</w:t>
      </w:r>
      <w:r w:rsidR="00EE2ADC">
        <w:t>20</w:t>
      </w:r>
      <w:r w:rsidR="004A05A1">
        <w:t xml:space="preserve">-) </w:t>
      </w:r>
      <w:r w:rsidR="006D36C7">
        <w:t xml:space="preserve">and </w:t>
      </w:r>
      <w:r w:rsidR="00EE2ADC">
        <w:t>the ROMANTICA project with AIRBUS</w:t>
      </w:r>
      <w:r w:rsidR="00392D14">
        <w:t>,</w:t>
      </w:r>
      <w:r w:rsidR="00EE2ADC">
        <w:t xml:space="preserve"> financed by ESA </w:t>
      </w:r>
      <w:r w:rsidR="00392D14">
        <w:t xml:space="preserve">IIT </w:t>
      </w:r>
      <w:r w:rsidR="00EE2ADC">
        <w:t xml:space="preserve">ARTES </w:t>
      </w:r>
      <w:proofErr w:type="spellStart"/>
      <w:r w:rsidR="00EE2ADC">
        <w:t>programme</w:t>
      </w:r>
      <w:proofErr w:type="spellEnd"/>
      <w:r w:rsidR="00EE2ADC">
        <w:t xml:space="preserve"> (2019-2021).</w:t>
      </w:r>
    </w:p>
    <w:p w14:paraId="55FD931D" w14:textId="38225E73" w:rsidR="00547D21" w:rsidRDefault="0010385A" w:rsidP="00547D21">
      <w:pPr>
        <w:jc w:val="both"/>
      </w:pPr>
      <w:r>
        <w:t xml:space="preserve">Giambene is IEEE senior member. </w:t>
      </w:r>
      <w:r w:rsidR="00886C21" w:rsidRPr="00886C21">
        <w:t xml:space="preserve">Since 2010, he is </w:t>
      </w:r>
      <w:r w:rsidR="00D874CF">
        <w:t xml:space="preserve">a </w:t>
      </w:r>
      <w:r w:rsidR="00886C21" w:rsidRPr="00886C21">
        <w:t>member of the Editorial Board of the "International Journal of Satellite Communications &amp; Networking", Wiley.</w:t>
      </w:r>
      <w:r w:rsidR="00547D21">
        <w:t xml:space="preserve"> </w:t>
      </w:r>
      <w:r>
        <w:t xml:space="preserve">Since 2015, he is IEEE Transactions on Vehicular Technology editor. </w:t>
      </w:r>
      <w:r w:rsidR="00547D21">
        <w:t xml:space="preserve">Since 2019, he is </w:t>
      </w:r>
      <w:r w:rsidR="00D874CF">
        <w:t xml:space="preserve">an </w:t>
      </w:r>
      <w:r w:rsidR="00547D21">
        <w:t xml:space="preserve">IEEE Wireless Communication Magazine associate editor. </w:t>
      </w:r>
    </w:p>
    <w:p w14:paraId="198E2C2F" w14:textId="6CF78060" w:rsidR="00CC5617" w:rsidRDefault="00CC5617" w:rsidP="00547D21">
      <w:pPr>
        <w:jc w:val="both"/>
      </w:pPr>
      <w:r>
        <w:t xml:space="preserve">Giambene is IEEE </w:t>
      </w:r>
      <w:proofErr w:type="spellStart"/>
      <w:r w:rsidR="00164860">
        <w:t>ComSoc</w:t>
      </w:r>
      <w:proofErr w:type="spellEnd"/>
      <w:r w:rsidR="00164860">
        <w:t xml:space="preserve"> </w:t>
      </w:r>
      <w:r>
        <w:t xml:space="preserve">distinguished lecturer providing talks and lessons for several universities around the world. Please take a look at the link: </w:t>
      </w:r>
      <w:hyperlink r:id="rId8" w:history="1">
        <w:r w:rsidRPr="00F962A9">
          <w:rPr>
            <w:rStyle w:val="Hyperlink"/>
          </w:rPr>
          <w:t>https://www.comsoc.org/membership/distinguished-lecturers</w:t>
        </w:r>
      </w:hyperlink>
    </w:p>
    <w:p w14:paraId="7C01B060" w14:textId="7429B4F4" w:rsidR="00212C31" w:rsidRDefault="0010385A" w:rsidP="00547D21">
      <w:pPr>
        <w:jc w:val="both"/>
      </w:pPr>
      <w:r>
        <w:t xml:space="preserve">He has published the </w:t>
      </w:r>
      <w:r w:rsidR="00195F61">
        <w:t xml:space="preserve">third edition </w:t>
      </w:r>
      <w:r w:rsidR="00CC5617">
        <w:t>of the following textbook on networking</w:t>
      </w:r>
      <w:r>
        <w:t>: G. Giambene, “Queuing Theory and Telecommunications: Networks and Te</w:t>
      </w:r>
      <w:r w:rsidRPr="009658E9">
        <w:t xml:space="preserve">lecommunications”, Springer, </w:t>
      </w:r>
      <w:r w:rsidR="00CC5617">
        <w:t>November</w:t>
      </w:r>
      <w:r w:rsidRPr="009658E9">
        <w:t xml:space="preserve"> </w:t>
      </w:r>
      <w:r w:rsidR="00CC5617">
        <w:t xml:space="preserve">2021 </w:t>
      </w:r>
      <w:r w:rsidRPr="009658E9">
        <w:t>(</w:t>
      </w:r>
      <w:r w:rsidR="00CC5617">
        <w:t>3r</w:t>
      </w:r>
      <w:r w:rsidRPr="009658E9">
        <w:t xml:space="preserve">d edition). </w:t>
      </w:r>
    </w:p>
    <w:p w14:paraId="7F0FEB2C" w14:textId="64E30027" w:rsidR="007141DD" w:rsidRDefault="007141DD" w:rsidP="00547D21">
      <w:pPr>
        <w:jc w:val="both"/>
      </w:pPr>
      <w:r>
        <w:lastRenderedPageBreak/>
        <w:t>Giambene has published more than 170 papers in international journals and conferences. Please take a look at the following web site</w:t>
      </w:r>
      <w:r w:rsidR="00164860">
        <w:t>s for more details</w:t>
      </w:r>
      <w:r>
        <w:t xml:space="preserve">: </w:t>
      </w:r>
    </w:p>
    <w:p w14:paraId="09BC178D" w14:textId="371E46D1" w:rsidR="007141DD" w:rsidRDefault="007141DD" w:rsidP="00547D21">
      <w:pPr>
        <w:jc w:val="both"/>
      </w:pPr>
      <w:hyperlink r:id="rId9" w:history="1">
        <w:r w:rsidRPr="00F962A9">
          <w:rPr>
            <w:rStyle w:val="Hyperlink"/>
          </w:rPr>
          <w:t>https://orcid.org/0000-0002-5756-4603</w:t>
        </w:r>
      </w:hyperlink>
    </w:p>
    <w:p w14:paraId="3668C772" w14:textId="3B10BEC8" w:rsidR="007141DD" w:rsidRDefault="007141DD" w:rsidP="00547D21">
      <w:pPr>
        <w:jc w:val="both"/>
      </w:pPr>
      <w:hyperlink r:id="rId10" w:history="1">
        <w:r w:rsidRPr="00F962A9">
          <w:rPr>
            <w:rStyle w:val="Hyperlink"/>
          </w:rPr>
          <w:t>https://publons.com/researcher/4638709/giovanni-giambene/</w:t>
        </w:r>
      </w:hyperlink>
    </w:p>
    <w:p w14:paraId="6244292C" w14:textId="64555B5F" w:rsidR="007141DD" w:rsidRDefault="00A316C3" w:rsidP="00547D21">
      <w:pPr>
        <w:jc w:val="both"/>
      </w:pPr>
      <w:hyperlink r:id="rId11" w:history="1">
        <w:dir w:val="ltr">
          <w:r>
            <w:rPr>
              <w:rStyle w:val="Hyperlink"/>
            </w:rPr>
            <w:t>Giovanni Giambene</w:t>
          </w:r>
          <w:r>
            <w:rPr>
              <w:rStyle w:val="Hyperlink"/>
            </w:rPr>
            <w:t xml:space="preserve">‬ - </w:t>
          </w:r>
          <w:dir w:val="ltr">
            <w:r>
              <w:rPr>
                <w:rStyle w:val="Hyperlink"/>
              </w:rPr>
              <w:t>Google Scholar</w:t>
            </w:r>
            <w:r>
              <w:rPr>
                <w:rStyle w:val="Hyperlink"/>
              </w:rPr>
              <w:t>‬</w:t>
            </w:r>
          </w:dir>
        </w:dir>
      </w:hyperlink>
    </w:p>
    <w:p w14:paraId="1157B25A" w14:textId="42C24FD7" w:rsidR="00EC07BD" w:rsidRDefault="00670BA6" w:rsidP="008B0966">
      <w:pPr>
        <w:jc w:val="both"/>
      </w:pPr>
      <w:r>
        <w:t>Research interest</w:t>
      </w:r>
      <w:r w:rsidR="00D874CF">
        <w:t>s</w:t>
      </w:r>
      <w:r>
        <w:t xml:space="preserve"> are as follows: satellite networking, mobile and wireless networking, 4G, 5G, NB-IoT, </w:t>
      </w:r>
      <w:r w:rsidR="00ED52A7">
        <w:t>DVB-</w:t>
      </w:r>
      <w:proofErr w:type="spellStart"/>
      <w:r w:rsidR="00ED52A7">
        <w:t>Sx</w:t>
      </w:r>
      <w:proofErr w:type="spellEnd"/>
      <w:r w:rsidR="00ED52A7">
        <w:t xml:space="preserve">/-RCS2, </w:t>
      </w:r>
      <w:r>
        <w:t>network coding</w:t>
      </w:r>
      <w:r w:rsidR="00DE7C1E">
        <w:t xml:space="preserve"> and packet-level FEC</w:t>
      </w:r>
      <w:r>
        <w:t>, acceleration of TCP performance</w:t>
      </w:r>
      <w:r w:rsidR="008E6C30">
        <w:t>, satellite-terrestrial integration</w:t>
      </w:r>
      <w:r w:rsidR="00A25F53">
        <w:t xml:space="preserve">, </w:t>
      </w:r>
      <w:r w:rsidR="00353560">
        <w:t xml:space="preserve">queuing theory, </w:t>
      </w:r>
      <w:r w:rsidR="00A25F53">
        <w:t>satellite and IoT applications to environment</w:t>
      </w:r>
      <w:r w:rsidR="00D874CF">
        <w:t>al</w:t>
      </w:r>
      <w:r w:rsidR="00A25F53">
        <w:t xml:space="preserve"> monitoring and smart agriculture.</w:t>
      </w:r>
    </w:p>
    <w:p w14:paraId="337DCC4A" w14:textId="77777777" w:rsidR="00164860" w:rsidRDefault="00164860" w:rsidP="008B0966">
      <w:pPr>
        <w:jc w:val="both"/>
      </w:pPr>
    </w:p>
    <w:sectPr w:rsidR="00164860" w:rsidSect="003E165A">
      <w:footerReference w:type="default" r:id="rId12"/>
      <w:pgSz w:w="11906" w:h="16838"/>
      <w:pgMar w:top="1152" w:right="1138" w:bottom="100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EF01C" w14:textId="77777777" w:rsidR="00B015FF" w:rsidRDefault="00B015FF" w:rsidP="00C76919">
      <w:pPr>
        <w:spacing w:after="0" w:line="240" w:lineRule="auto"/>
      </w:pPr>
      <w:r>
        <w:separator/>
      </w:r>
    </w:p>
  </w:endnote>
  <w:endnote w:type="continuationSeparator" w:id="0">
    <w:p w14:paraId="52663F51" w14:textId="77777777" w:rsidR="00B015FF" w:rsidRDefault="00B015FF" w:rsidP="00C7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DF9FD" w14:textId="3ACFA2E6" w:rsidR="00C76919" w:rsidRDefault="00C76919">
    <w:pPr>
      <w:pStyle w:val="Footer"/>
      <w:jc w:val="center"/>
    </w:pPr>
  </w:p>
  <w:p w14:paraId="27AC1576" w14:textId="77777777" w:rsidR="00C76919" w:rsidRDefault="00C76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CFA31" w14:textId="77777777" w:rsidR="00B015FF" w:rsidRDefault="00B015FF" w:rsidP="00C76919">
      <w:pPr>
        <w:spacing w:after="0" w:line="240" w:lineRule="auto"/>
      </w:pPr>
      <w:r>
        <w:separator/>
      </w:r>
    </w:p>
  </w:footnote>
  <w:footnote w:type="continuationSeparator" w:id="0">
    <w:p w14:paraId="44906237" w14:textId="77777777" w:rsidR="00B015FF" w:rsidRDefault="00B015FF" w:rsidP="00C76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432F"/>
    <w:multiLevelType w:val="hybridMultilevel"/>
    <w:tmpl w:val="60B47654"/>
    <w:lvl w:ilvl="0" w:tplc="981AC974">
      <w:start w:val="1"/>
      <w:numFmt w:val="decimal"/>
      <w:lvlText w:val="B%1."/>
      <w:lvlJc w:val="left"/>
      <w:pPr>
        <w:tabs>
          <w:tab w:val="num" w:pos="360"/>
        </w:tabs>
        <w:ind w:left="360" w:hanging="360"/>
      </w:pPr>
      <w:rPr>
        <w:rFonts w:hint="default"/>
      </w:rPr>
    </w:lvl>
    <w:lvl w:ilvl="1" w:tplc="04100019" w:tentative="1">
      <w:start w:val="1"/>
      <w:numFmt w:val="lowerLetter"/>
      <w:lvlText w:val="%2."/>
      <w:lvlJc w:val="left"/>
      <w:pPr>
        <w:ind w:left="900" w:hanging="360"/>
      </w:pPr>
    </w:lvl>
    <w:lvl w:ilvl="2" w:tplc="0410001B" w:tentative="1">
      <w:start w:val="1"/>
      <w:numFmt w:val="lowerRoman"/>
      <w:lvlText w:val="%3."/>
      <w:lvlJc w:val="right"/>
      <w:pPr>
        <w:ind w:left="1620" w:hanging="180"/>
      </w:pPr>
    </w:lvl>
    <w:lvl w:ilvl="3" w:tplc="0410000F" w:tentative="1">
      <w:start w:val="1"/>
      <w:numFmt w:val="decimal"/>
      <w:lvlText w:val="%4."/>
      <w:lvlJc w:val="left"/>
      <w:pPr>
        <w:ind w:left="2340" w:hanging="360"/>
      </w:pPr>
    </w:lvl>
    <w:lvl w:ilvl="4" w:tplc="04100019" w:tentative="1">
      <w:start w:val="1"/>
      <w:numFmt w:val="lowerLetter"/>
      <w:lvlText w:val="%5."/>
      <w:lvlJc w:val="left"/>
      <w:pPr>
        <w:ind w:left="3060" w:hanging="360"/>
      </w:pPr>
    </w:lvl>
    <w:lvl w:ilvl="5" w:tplc="0410001B" w:tentative="1">
      <w:start w:val="1"/>
      <w:numFmt w:val="lowerRoman"/>
      <w:lvlText w:val="%6."/>
      <w:lvlJc w:val="right"/>
      <w:pPr>
        <w:ind w:left="3780" w:hanging="180"/>
      </w:pPr>
    </w:lvl>
    <w:lvl w:ilvl="6" w:tplc="0410000F" w:tentative="1">
      <w:start w:val="1"/>
      <w:numFmt w:val="decimal"/>
      <w:lvlText w:val="%7."/>
      <w:lvlJc w:val="left"/>
      <w:pPr>
        <w:ind w:left="4500" w:hanging="360"/>
      </w:pPr>
    </w:lvl>
    <w:lvl w:ilvl="7" w:tplc="04100019" w:tentative="1">
      <w:start w:val="1"/>
      <w:numFmt w:val="lowerLetter"/>
      <w:lvlText w:val="%8."/>
      <w:lvlJc w:val="left"/>
      <w:pPr>
        <w:ind w:left="5220" w:hanging="360"/>
      </w:pPr>
    </w:lvl>
    <w:lvl w:ilvl="8" w:tplc="0410001B" w:tentative="1">
      <w:start w:val="1"/>
      <w:numFmt w:val="lowerRoman"/>
      <w:lvlText w:val="%9."/>
      <w:lvlJc w:val="right"/>
      <w:pPr>
        <w:ind w:left="5940" w:hanging="180"/>
      </w:pPr>
    </w:lvl>
  </w:abstractNum>
  <w:abstractNum w:abstractNumId="1" w15:restartNumberingAfterBreak="0">
    <w:nsid w:val="12964080"/>
    <w:multiLevelType w:val="hybridMultilevel"/>
    <w:tmpl w:val="479CB4F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231764DE"/>
    <w:multiLevelType w:val="hybridMultilevel"/>
    <w:tmpl w:val="D1BEEB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67697E"/>
    <w:multiLevelType w:val="hybridMultilevel"/>
    <w:tmpl w:val="BA6C51BC"/>
    <w:lvl w:ilvl="0" w:tplc="E11EF87E">
      <w:start w:val="1"/>
      <w:numFmt w:val="decimal"/>
      <w:lvlText w:val="C%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5930530A"/>
    <w:multiLevelType w:val="singleLevel"/>
    <w:tmpl w:val="2EA6EC38"/>
    <w:lvl w:ilvl="0">
      <w:start w:val="1"/>
      <w:numFmt w:val="decimal"/>
      <w:lvlText w:val="L%1."/>
      <w:lvlJc w:val="left"/>
      <w:pPr>
        <w:tabs>
          <w:tab w:val="num" w:pos="360"/>
        </w:tabs>
        <w:ind w:left="360" w:hanging="360"/>
      </w:pPr>
    </w:lvl>
  </w:abstractNum>
  <w:abstractNum w:abstractNumId="5" w15:restartNumberingAfterBreak="0">
    <w:nsid w:val="7A170451"/>
    <w:multiLevelType w:val="singleLevel"/>
    <w:tmpl w:val="6D7455D0"/>
    <w:lvl w:ilvl="0">
      <w:start w:val="1"/>
      <w:numFmt w:val="decimal"/>
      <w:lvlText w:val="J%1."/>
      <w:lvlJc w:val="left"/>
      <w:pPr>
        <w:tabs>
          <w:tab w:val="num" w:pos="360"/>
        </w:tabs>
        <w:ind w:left="360" w:hanging="360"/>
      </w:pPr>
      <w:rPr>
        <w:rFonts w:hint="default"/>
      </w:rPr>
    </w:lvl>
  </w:abstractNum>
  <w:num w:numId="1">
    <w:abstractNumId w:val="5"/>
  </w:num>
  <w:num w:numId="2">
    <w:abstractNumId w:val="3"/>
  </w:num>
  <w:num w:numId="3">
    <w:abstractNumId w:val="4"/>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1N7Y0MDY1MjAzNzZS0lEKTi0uzszPAykwrQUAeDZAGiwAAAA="/>
  </w:docVars>
  <w:rsids>
    <w:rsidRoot w:val="0010385A"/>
    <w:rsid w:val="00001A9B"/>
    <w:rsid w:val="00010864"/>
    <w:rsid w:val="000112BE"/>
    <w:rsid w:val="000373DD"/>
    <w:rsid w:val="000948C8"/>
    <w:rsid w:val="000B7B18"/>
    <w:rsid w:val="000F5067"/>
    <w:rsid w:val="0010385A"/>
    <w:rsid w:val="00135373"/>
    <w:rsid w:val="00161E57"/>
    <w:rsid w:val="00164860"/>
    <w:rsid w:val="001650C8"/>
    <w:rsid w:val="00172A4F"/>
    <w:rsid w:val="00195F61"/>
    <w:rsid w:val="00212C31"/>
    <w:rsid w:val="00257A42"/>
    <w:rsid w:val="00284A5F"/>
    <w:rsid w:val="00290418"/>
    <w:rsid w:val="0030035D"/>
    <w:rsid w:val="003066DE"/>
    <w:rsid w:val="00353560"/>
    <w:rsid w:val="0037196B"/>
    <w:rsid w:val="003831ED"/>
    <w:rsid w:val="00392D14"/>
    <w:rsid w:val="0039553D"/>
    <w:rsid w:val="003A6337"/>
    <w:rsid w:val="003E165A"/>
    <w:rsid w:val="003F3360"/>
    <w:rsid w:val="003F3B8F"/>
    <w:rsid w:val="00406A77"/>
    <w:rsid w:val="00415BBB"/>
    <w:rsid w:val="00442C42"/>
    <w:rsid w:val="00466574"/>
    <w:rsid w:val="00486221"/>
    <w:rsid w:val="004A05A1"/>
    <w:rsid w:val="004F7382"/>
    <w:rsid w:val="005146A5"/>
    <w:rsid w:val="00523ED3"/>
    <w:rsid w:val="005250A3"/>
    <w:rsid w:val="00547D21"/>
    <w:rsid w:val="00572544"/>
    <w:rsid w:val="005D66D9"/>
    <w:rsid w:val="005E56B2"/>
    <w:rsid w:val="0061607D"/>
    <w:rsid w:val="006178BF"/>
    <w:rsid w:val="006336AD"/>
    <w:rsid w:val="00651664"/>
    <w:rsid w:val="00653AD1"/>
    <w:rsid w:val="0065629E"/>
    <w:rsid w:val="006624F3"/>
    <w:rsid w:val="00670BA6"/>
    <w:rsid w:val="006D36C7"/>
    <w:rsid w:val="006D6F2F"/>
    <w:rsid w:val="006F0DD1"/>
    <w:rsid w:val="0070338E"/>
    <w:rsid w:val="007141DD"/>
    <w:rsid w:val="00720CB8"/>
    <w:rsid w:val="007535F6"/>
    <w:rsid w:val="007F221A"/>
    <w:rsid w:val="007F2418"/>
    <w:rsid w:val="007F60D6"/>
    <w:rsid w:val="0082242F"/>
    <w:rsid w:val="0082378A"/>
    <w:rsid w:val="008244EE"/>
    <w:rsid w:val="00886C21"/>
    <w:rsid w:val="008B0966"/>
    <w:rsid w:val="008E6C30"/>
    <w:rsid w:val="008F061F"/>
    <w:rsid w:val="00902124"/>
    <w:rsid w:val="00937119"/>
    <w:rsid w:val="00937EFF"/>
    <w:rsid w:val="00943347"/>
    <w:rsid w:val="00955955"/>
    <w:rsid w:val="0096434F"/>
    <w:rsid w:val="009658E9"/>
    <w:rsid w:val="00972455"/>
    <w:rsid w:val="00974E5A"/>
    <w:rsid w:val="00976816"/>
    <w:rsid w:val="009C73F7"/>
    <w:rsid w:val="009D0E1C"/>
    <w:rsid w:val="00A25F53"/>
    <w:rsid w:val="00A316C3"/>
    <w:rsid w:val="00A4030B"/>
    <w:rsid w:val="00AB21C7"/>
    <w:rsid w:val="00AC186A"/>
    <w:rsid w:val="00AD533E"/>
    <w:rsid w:val="00AD624E"/>
    <w:rsid w:val="00B015FF"/>
    <w:rsid w:val="00B05BDB"/>
    <w:rsid w:val="00B16047"/>
    <w:rsid w:val="00B36A63"/>
    <w:rsid w:val="00B401C6"/>
    <w:rsid w:val="00B40F30"/>
    <w:rsid w:val="00BC5276"/>
    <w:rsid w:val="00BD44F0"/>
    <w:rsid w:val="00BD5B89"/>
    <w:rsid w:val="00C12C61"/>
    <w:rsid w:val="00C36B68"/>
    <w:rsid w:val="00C60E7F"/>
    <w:rsid w:val="00C76919"/>
    <w:rsid w:val="00C935A8"/>
    <w:rsid w:val="00CB09F4"/>
    <w:rsid w:val="00CB3D6B"/>
    <w:rsid w:val="00CB73AC"/>
    <w:rsid w:val="00CC5035"/>
    <w:rsid w:val="00CC5617"/>
    <w:rsid w:val="00CC5E5C"/>
    <w:rsid w:val="00D002C6"/>
    <w:rsid w:val="00D04C39"/>
    <w:rsid w:val="00D102A8"/>
    <w:rsid w:val="00D200D9"/>
    <w:rsid w:val="00D250E5"/>
    <w:rsid w:val="00D40253"/>
    <w:rsid w:val="00D41A90"/>
    <w:rsid w:val="00D8096A"/>
    <w:rsid w:val="00D874CF"/>
    <w:rsid w:val="00DD22E9"/>
    <w:rsid w:val="00DD3D5D"/>
    <w:rsid w:val="00DE7C1E"/>
    <w:rsid w:val="00E24E28"/>
    <w:rsid w:val="00E57A3F"/>
    <w:rsid w:val="00E83FBA"/>
    <w:rsid w:val="00EB61CB"/>
    <w:rsid w:val="00EC07BD"/>
    <w:rsid w:val="00ED1399"/>
    <w:rsid w:val="00ED2099"/>
    <w:rsid w:val="00ED52A7"/>
    <w:rsid w:val="00EE2ADC"/>
    <w:rsid w:val="00F0167D"/>
    <w:rsid w:val="00F413FD"/>
    <w:rsid w:val="00F97455"/>
    <w:rsid w:val="00FA4431"/>
    <w:rsid w:val="00FD334B"/>
    <w:rsid w:val="00FF55E8"/>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7A4A7"/>
  <w15:docId w15:val="{0C65C869-A30E-4005-A27A-BA188B61A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290418"/>
    <w:pPr>
      <w:spacing w:after="0" w:line="240" w:lineRule="auto"/>
    </w:pPr>
    <w:rPr>
      <w:rFonts w:ascii="Courier New" w:eastAsia="Times New Roman" w:hAnsi="Courier New" w:cs="Times New Roman"/>
      <w:sz w:val="20"/>
      <w:szCs w:val="20"/>
      <w:lang w:val="it-IT" w:eastAsia="it-IT"/>
    </w:rPr>
  </w:style>
  <w:style w:type="character" w:customStyle="1" w:styleId="PlainTextChar">
    <w:name w:val="Plain Text Char"/>
    <w:basedOn w:val="DefaultParagraphFont"/>
    <w:link w:val="PlainText"/>
    <w:rsid w:val="00290418"/>
    <w:rPr>
      <w:rFonts w:ascii="Courier New" w:eastAsia="Times New Roman" w:hAnsi="Courier New" w:cs="Times New Roman"/>
      <w:sz w:val="20"/>
      <w:szCs w:val="20"/>
      <w:lang w:eastAsia="it-IT"/>
    </w:rPr>
  </w:style>
  <w:style w:type="character" w:styleId="FootnoteReference">
    <w:name w:val="footnote reference"/>
    <w:semiHidden/>
    <w:rsid w:val="00290418"/>
    <w:rPr>
      <w:rFonts w:ascii="Courier New" w:hAnsi="Courier New"/>
      <w:noProof w:val="0"/>
      <w:sz w:val="24"/>
      <w:vertAlign w:val="superscript"/>
      <w:lang w:val="en-US"/>
    </w:rPr>
  </w:style>
  <w:style w:type="character" w:styleId="Hyperlink">
    <w:name w:val="Hyperlink"/>
    <w:uiPriority w:val="99"/>
    <w:rsid w:val="00290418"/>
    <w:rPr>
      <w:color w:val="0000FF"/>
      <w:u w:val="single"/>
    </w:rPr>
  </w:style>
  <w:style w:type="paragraph" w:styleId="Title">
    <w:name w:val="Title"/>
    <w:basedOn w:val="Normal"/>
    <w:link w:val="TitleChar"/>
    <w:qFormat/>
    <w:rsid w:val="00EC07BD"/>
    <w:pPr>
      <w:spacing w:after="0" w:line="240" w:lineRule="auto"/>
      <w:jc w:val="center"/>
    </w:pPr>
    <w:rPr>
      <w:rFonts w:ascii="Times New Roman" w:eastAsia="Times New Roman" w:hAnsi="Times New Roman" w:cs="Times New Roman"/>
      <w:b/>
      <w:sz w:val="24"/>
      <w:szCs w:val="20"/>
      <w:lang w:eastAsia="it-IT"/>
    </w:rPr>
  </w:style>
  <w:style w:type="character" w:customStyle="1" w:styleId="TitleChar">
    <w:name w:val="Title Char"/>
    <w:basedOn w:val="DefaultParagraphFont"/>
    <w:link w:val="Title"/>
    <w:rsid w:val="00EC07BD"/>
    <w:rPr>
      <w:rFonts w:ascii="Times New Roman" w:eastAsia="Times New Roman" w:hAnsi="Times New Roman" w:cs="Times New Roman"/>
      <w:b/>
      <w:sz w:val="24"/>
      <w:szCs w:val="20"/>
      <w:lang w:val="en-US" w:eastAsia="it-IT"/>
    </w:rPr>
  </w:style>
  <w:style w:type="paragraph" w:styleId="Header">
    <w:name w:val="header"/>
    <w:basedOn w:val="Normal"/>
    <w:link w:val="HeaderChar"/>
    <w:uiPriority w:val="99"/>
    <w:unhideWhenUsed/>
    <w:rsid w:val="00C76919"/>
    <w:pPr>
      <w:tabs>
        <w:tab w:val="center" w:pos="4819"/>
        <w:tab w:val="right" w:pos="9638"/>
      </w:tabs>
      <w:spacing w:after="0" w:line="240" w:lineRule="auto"/>
    </w:pPr>
  </w:style>
  <w:style w:type="character" w:customStyle="1" w:styleId="HeaderChar">
    <w:name w:val="Header Char"/>
    <w:basedOn w:val="DefaultParagraphFont"/>
    <w:link w:val="Header"/>
    <w:uiPriority w:val="99"/>
    <w:rsid w:val="00C76919"/>
    <w:rPr>
      <w:lang w:val="en-US"/>
    </w:rPr>
  </w:style>
  <w:style w:type="paragraph" w:styleId="Footer">
    <w:name w:val="footer"/>
    <w:basedOn w:val="Normal"/>
    <w:link w:val="FooterChar"/>
    <w:uiPriority w:val="99"/>
    <w:unhideWhenUsed/>
    <w:rsid w:val="00C76919"/>
    <w:pPr>
      <w:tabs>
        <w:tab w:val="center" w:pos="4819"/>
        <w:tab w:val="right" w:pos="9638"/>
      </w:tabs>
      <w:spacing w:after="0" w:line="240" w:lineRule="auto"/>
    </w:pPr>
  </w:style>
  <w:style w:type="character" w:customStyle="1" w:styleId="FooterChar">
    <w:name w:val="Footer Char"/>
    <w:basedOn w:val="DefaultParagraphFont"/>
    <w:link w:val="Footer"/>
    <w:uiPriority w:val="99"/>
    <w:rsid w:val="00C76919"/>
    <w:rPr>
      <w:lang w:val="en-US"/>
    </w:rPr>
  </w:style>
  <w:style w:type="paragraph" w:styleId="ListParagraph">
    <w:name w:val="List Paragraph"/>
    <w:basedOn w:val="Normal"/>
    <w:uiPriority w:val="34"/>
    <w:qFormat/>
    <w:rsid w:val="00D002C6"/>
    <w:pPr>
      <w:ind w:left="720"/>
      <w:contextualSpacing/>
    </w:pPr>
  </w:style>
  <w:style w:type="character" w:styleId="IntenseEmphasis">
    <w:name w:val="Intense Emphasis"/>
    <w:basedOn w:val="DefaultParagraphFont"/>
    <w:uiPriority w:val="21"/>
    <w:qFormat/>
    <w:rsid w:val="00C935A8"/>
    <w:rPr>
      <w:b/>
      <w:bCs/>
      <w:i/>
      <w:iCs/>
      <w:color w:val="4F81BD" w:themeColor="accent1"/>
    </w:rPr>
  </w:style>
  <w:style w:type="character" w:styleId="UnresolvedMention">
    <w:name w:val="Unresolved Mention"/>
    <w:basedOn w:val="DefaultParagraphFont"/>
    <w:uiPriority w:val="99"/>
    <w:semiHidden/>
    <w:unhideWhenUsed/>
    <w:rsid w:val="00670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961877">
      <w:bodyDiv w:val="1"/>
      <w:marLeft w:val="0"/>
      <w:marRight w:val="0"/>
      <w:marTop w:val="0"/>
      <w:marBottom w:val="0"/>
      <w:divBdr>
        <w:top w:val="none" w:sz="0" w:space="0" w:color="auto"/>
        <w:left w:val="none" w:sz="0" w:space="0" w:color="auto"/>
        <w:bottom w:val="none" w:sz="0" w:space="0" w:color="auto"/>
        <w:right w:val="none" w:sz="0" w:space="0" w:color="auto"/>
      </w:divBdr>
      <w:divsChild>
        <w:div w:id="894320343">
          <w:marLeft w:val="0"/>
          <w:marRight w:val="0"/>
          <w:marTop w:val="0"/>
          <w:marBottom w:val="0"/>
          <w:divBdr>
            <w:top w:val="none" w:sz="0" w:space="0" w:color="auto"/>
            <w:left w:val="none" w:sz="0" w:space="0" w:color="auto"/>
            <w:bottom w:val="none" w:sz="0" w:space="0" w:color="auto"/>
            <w:right w:val="none" w:sz="0" w:space="0" w:color="auto"/>
          </w:divBdr>
          <w:divsChild>
            <w:div w:id="1106460798">
              <w:marLeft w:val="0"/>
              <w:marRight w:val="60"/>
              <w:marTop w:val="0"/>
              <w:marBottom w:val="0"/>
              <w:divBdr>
                <w:top w:val="none" w:sz="0" w:space="0" w:color="auto"/>
                <w:left w:val="none" w:sz="0" w:space="0" w:color="auto"/>
                <w:bottom w:val="none" w:sz="0" w:space="0" w:color="auto"/>
                <w:right w:val="none" w:sz="0" w:space="0" w:color="auto"/>
              </w:divBdr>
              <w:divsChild>
                <w:div w:id="77412991">
                  <w:marLeft w:val="0"/>
                  <w:marRight w:val="0"/>
                  <w:marTop w:val="0"/>
                  <w:marBottom w:val="120"/>
                  <w:divBdr>
                    <w:top w:val="single" w:sz="6" w:space="0" w:color="C0C0C0"/>
                    <w:left w:val="single" w:sz="6" w:space="0" w:color="D9D9D9"/>
                    <w:bottom w:val="single" w:sz="6" w:space="0" w:color="D9D9D9"/>
                    <w:right w:val="single" w:sz="6" w:space="0" w:color="D9D9D9"/>
                  </w:divBdr>
                  <w:divsChild>
                    <w:div w:id="628632114">
                      <w:marLeft w:val="0"/>
                      <w:marRight w:val="0"/>
                      <w:marTop w:val="0"/>
                      <w:marBottom w:val="0"/>
                      <w:divBdr>
                        <w:top w:val="none" w:sz="0" w:space="0" w:color="auto"/>
                        <w:left w:val="none" w:sz="0" w:space="0" w:color="auto"/>
                        <w:bottom w:val="none" w:sz="0" w:space="0" w:color="auto"/>
                        <w:right w:val="none" w:sz="0" w:space="0" w:color="auto"/>
                      </w:divBdr>
                    </w:div>
                    <w:div w:id="150813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071470">
          <w:marLeft w:val="0"/>
          <w:marRight w:val="0"/>
          <w:marTop w:val="0"/>
          <w:marBottom w:val="0"/>
          <w:divBdr>
            <w:top w:val="none" w:sz="0" w:space="0" w:color="auto"/>
            <w:left w:val="none" w:sz="0" w:space="0" w:color="auto"/>
            <w:bottom w:val="none" w:sz="0" w:space="0" w:color="auto"/>
            <w:right w:val="none" w:sz="0" w:space="0" w:color="auto"/>
          </w:divBdr>
          <w:divsChild>
            <w:div w:id="1606383561">
              <w:marLeft w:val="60"/>
              <w:marRight w:val="0"/>
              <w:marTop w:val="0"/>
              <w:marBottom w:val="0"/>
              <w:divBdr>
                <w:top w:val="none" w:sz="0" w:space="0" w:color="auto"/>
                <w:left w:val="none" w:sz="0" w:space="0" w:color="auto"/>
                <w:bottom w:val="none" w:sz="0" w:space="0" w:color="auto"/>
                <w:right w:val="none" w:sz="0" w:space="0" w:color="auto"/>
              </w:divBdr>
              <w:divsChild>
                <w:div w:id="2071072431">
                  <w:marLeft w:val="0"/>
                  <w:marRight w:val="0"/>
                  <w:marTop w:val="0"/>
                  <w:marBottom w:val="0"/>
                  <w:divBdr>
                    <w:top w:val="none" w:sz="0" w:space="0" w:color="auto"/>
                    <w:left w:val="none" w:sz="0" w:space="0" w:color="auto"/>
                    <w:bottom w:val="none" w:sz="0" w:space="0" w:color="auto"/>
                    <w:right w:val="none" w:sz="0" w:space="0" w:color="auto"/>
                  </w:divBdr>
                  <w:divsChild>
                    <w:div w:id="67532761">
                      <w:marLeft w:val="0"/>
                      <w:marRight w:val="0"/>
                      <w:marTop w:val="0"/>
                      <w:marBottom w:val="120"/>
                      <w:divBdr>
                        <w:top w:val="single" w:sz="6" w:space="0" w:color="F5F5F5"/>
                        <w:left w:val="single" w:sz="6" w:space="0" w:color="F5F5F5"/>
                        <w:bottom w:val="single" w:sz="6" w:space="0" w:color="F5F5F5"/>
                        <w:right w:val="single" w:sz="6" w:space="0" w:color="F5F5F5"/>
                      </w:divBdr>
                      <w:divsChild>
                        <w:div w:id="447159748">
                          <w:marLeft w:val="0"/>
                          <w:marRight w:val="0"/>
                          <w:marTop w:val="0"/>
                          <w:marBottom w:val="0"/>
                          <w:divBdr>
                            <w:top w:val="none" w:sz="0" w:space="0" w:color="auto"/>
                            <w:left w:val="none" w:sz="0" w:space="0" w:color="auto"/>
                            <w:bottom w:val="none" w:sz="0" w:space="0" w:color="auto"/>
                            <w:right w:val="none" w:sz="0" w:space="0" w:color="auto"/>
                          </w:divBdr>
                          <w:divsChild>
                            <w:div w:id="150150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soc.org/membership/distinguished-lecture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diism.unisi.it/~giambene/index.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it/citations?user=x7rOx64AAAAJ&amp;hl=it" TargetMode="External"/><Relationship Id="rId5" Type="http://schemas.openxmlformats.org/officeDocument/2006/relationships/footnotes" Target="footnotes.xml"/><Relationship Id="rId10" Type="http://schemas.openxmlformats.org/officeDocument/2006/relationships/hyperlink" Target="https://publons.com/researcher/4638709/giovanni-giambene/" TargetMode="External"/><Relationship Id="rId4" Type="http://schemas.openxmlformats.org/officeDocument/2006/relationships/webSettings" Target="webSettings.xml"/><Relationship Id="rId9" Type="http://schemas.openxmlformats.org/officeDocument/2006/relationships/hyperlink" Target="https://orcid.org/0000-0002-5756-4603"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8</Words>
  <Characters>3355</Characters>
  <Application>Microsoft Office Word</Application>
  <DocSecurity>0</DocSecurity>
  <Lines>27</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ovanni Giambene</dc:creator>
  <cp:lastModifiedBy>Giovanni Giambene</cp:lastModifiedBy>
  <cp:revision>8</cp:revision>
  <cp:lastPrinted>2020-08-06T21:16:00Z</cp:lastPrinted>
  <dcterms:created xsi:type="dcterms:W3CDTF">2020-09-25T14:05:00Z</dcterms:created>
  <dcterms:modified xsi:type="dcterms:W3CDTF">2021-09-19T22:05:00Z</dcterms:modified>
</cp:coreProperties>
</file>